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2494C" w14:textId="77777777" w:rsidR="00A044E1" w:rsidRDefault="00A044E1" w:rsidP="00A044E1">
      <w:pPr>
        <w:jc w:val="center"/>
        <w:rPr>
          <w:sz w:val="40"/>
          <w:szCs w:val="40"/>
        </w:rPr>
      </w:pPr>
      <w:r w:rsidRPr="00565044">
        <w:rPr>
          <w:sz w:val="40"/>
          <w:szCs w:val="40"/>
        </w:rPr>
        <w:t>P</w:t>
      </w:r>
      <w:r>
        <w:rPr>
          <w:sz w:val="40"/>
          <w:szCs w:val="40"/>
        </w:rPr>
        <w:t xml:space="preserve"> </w:t>
      </w:r>
      <w:r w:rsidRPr="00565044">
        <w:rPr>
          <w:sz w:val="40"/>
          <w:szCs w:val="40"/>
        </w:rPr>
        <w:t>o</w:t>
      </w:r>
      <w:r>
        <w:rPr>
          <w:sz w:val="40"/>
          <w:szCs w:val="40"/>
        </w:rPr>
        <w:t> </w:t>
      </w:r>
      <w:r w:rsidRPr="00565044">
        <w:rPr>
          <w:sz w:val="40"/>
          <w:szCs w:val="40"/>
        </w:rPr>
        <w:t>z</w:t>
      </w:r>
      <w:r>
        <w:rPr>
          <w:sz w:val="40"/>
          <w:szCs w:val="40"/>
        </w:rPr>
        <w:t> </w:t>
      </w:r>
      <w:r w:rsidRPr="00565044">
        <w:rPr>
          <w:sz w:val="40"/>
          <w:szCs w:val="40"/>
        </w:rPr>
        <w:t>n</w:t>
      </w:r>
      <w:r>
        <w:rPr>
          <w:sz w:val="40"/>
          <w:szCs w:val="40"/>
        </w:rPr>
        <w:t xml:space="preserve"> </w:t>
      </w:r>
      <w:r w:rsidRPr="00565044">
        <w:rPr>
          <w:sz w:val="40"/>
          <w:szCs w:val="40"/>
        </w:rPr>
        <w:t>á</w:t>
      </w:r>
      <w:r>
        <w:rPr>
          <w:sz w:val="40"/>
          <w:szCs w:val="40"/>
        </w:rPr>
        <w:t xml:space="preserve"> </w:t>
      </w:r>
      <w:r w:rsidRPr="00565044">
        <w:rPr>
          <w:sz w:val="40"/>
          <w:szCs w:val="40"/>
        </w:rPr>
        <w:t>m</w:t>
      </w:r>
      <w:r>
        <w:rPr>
          <w:sz w:val="40"/>
          <w:szCs w:val="40"/>
        </w:rPr>
        <w:t xml:space="preserve"> </w:t>
      </w:r>
      <w:r w:rsidRPr="00565044">
        <w:rPr>
          <w:sz w:val="40"/>
          <w:szCs w:val="40"/>
        </w:rPr>
        <w:t>k</w:t>
      </w:r>
      <w:r>
        <w:rPr>
          <w:sz w:val="40"/>
          <w:szCs w:val="40"/>
        </w:rPr>
        <w:t> </w:t>
      </w:r>
      <w:r w:rsidRPr="00565044">
        <w:rPr>
          <w:sz w:val="40"/>
          <w:szCs w:val="40"/>
        </w:rPr>
        <w:t>y</w:t>
      </w:r>
    </w:p>
    <w:p w14:paraId="2472F6D3" w14:textId="77777777" w:rsidR="00A044E1" w:rsidRDefault="00A044E1" w:rsidP="00A044E1">
      <w:pPr>
        <w:jc w:val="center"/>
        <w:rPr>
          <w:sz w:val="40"/>
          <w:szCs w:val="40"/>
        </w:rPr>
      </w:pPr>
    </w:p>
    <w:p w14:paraId="6973CD33" w14:textId="77777777" w:rsidR="00A044E1" w:rsidRPr="005617CC" w:rsidRDefault="00A044E1" w:rsidP="00A044E1">
      <w:pPr>
        <w:pStyle w:val="Odsekzoznamu"/>
        <w:numPr>
          <w:ilvl w:val="0"/>
          <w:numId w:val="1"/>
        </w:numPr>
        <w:ind w:left="0" w:firstLine="0"/>
        <w:rPr>
          <w:b/>
          <w:caps/>
        </w:rPr>
      </w:pPr>
      <w:r w:rsidRPr="005617CC">
        <w:rPr>
          <w:b/>
          <w:caps/>
        </w:rPr>
        <w:t>Informácie o účtovnej jednotke</w:t>
      </w:r>
    </w:p>
    <w:p w14:paraId="1A94017C" w14:textId="77777777" w:rsidR="00A044E1" w:rsidRPr="00565044" w:rsidRDefault="00A044E1" w:rsidP="00A044E1">
      <w:pPr>
        <w:pStyle w:val="Odsekzoznamu"/>
        <w:ind w:left="0"/>
        <w:rPr>
          <w:b/>
        </w:rPr>
      </w:pPr>
    </w:p>
    <w:p w14:paraId="3B09B15D" w14:textId="699C1BBA" w:rsidR="00A044E1" w:rsidRPr="005617CC" w:rsidRDefault="00712F6F" w:rsidP="00A044E1">
      <w:pPr>
        <w:pStyle w:val="Odsekzoznamu"/>
        <w:rPr>
          <w:sz w:val="28"/>
          <w:szCs w:val="28"/>
        </w:rPr>
      </w:pPr>
      <w:r>
        <w:rPr>
          <w:sz w:val="28"/>
          <w:szCs w:val="28"/>
        </w:rPr>
        <w:t xml:space="preserve">RS-consult </w:t>
      </w:r>
      <w:r w:rsidR="00A044E1">
        <w:rPr>
          <w:sz w:val="28"/>
          <w:szCs w:val="28"/>
        </w:rPr>
        <w:t xml:space="preserve"> s.r.o.</w:t>
      </w:r>
    </w:p>
    <w:p w14:paraId="7DE602EA" w14:textId="5193A9A4" w:rsidR="00A044E1" w:rsidRDefault="00A044E1" w:rsidP="00A044E1">
      <w:pPr>
        <w:pStyle w:val="Odsekzoznamu"/>
        <w:rPr>
          <w:sz w:val="28"/>
          <w:szCs w:val="28"/>
        </w:rPr>
      </w:pPr>
      <w:r>
        <w:rPr>
          <w:sz w:val="28"/>
          <w:szCs w:val="28"/>
        </w:rPr>
        <w:t xml:space="preserve">IČO: </w:t>
      </w:r>
      <w:r w:rsidR="00712F6F">
        <w:rPr>
          <w:sz w:val="28"/>
          <w:szCs w:val="28"/>
        </w:rPr>
        <w:t>52 254 097</w:t>
      </w:r>
    </w:p>
    <w:p w14:paraId="7C0ACBCE" w14:textId="2E9ACF8E" w:rsidR="00A044E1" w:rsidRDefault="00A044E1" w:rsidP="00A044E1">
      <w:pPr>
        <w:pStyle w:val="Odsekzoznamu"/>
        <w:rPr>
          <w:sz w:val="28"/>
          <w:szCs w:val="28"/>
        </w:rPr>
      </w:pPr>
      <w:r>
        <w:rPr>
          <w:sz w:val="28"/>
          <w:szCs w:val="28"/>
        </w:rPr>
        <w:t xml:space="preserve">DIČ: </w:t>
      </w:r>
      <w:r w:rsidR="00712F6F">
        <w:rPr>
          <w:sz w:val="28"/>
          <w:szCs w:val="28"/>
        </w:rPr>
        <w:t>2121327208</w:t>
      </w:r>
    </w:p>
    <w:p w14:paraId="4539A754" w14:textId="77777777" w:rsidR="00A044E1" w:rsidRPr="005617CC" w:rsidRDefault="00A044E1" w:rsidP="00A044E1">
      <w:pPr>
        <w:pStyle w:val="Odsekzoznamu"/>
        <w:rPr>
          <w:sz w:val="28"/>
          <w:szCs w:val="28"/>
        </w:rPr>
      </w:pPr>
    </w:p>
    <w:p w14:paraId="4FD52758" w14:textId="77777777" w:rsidR="00A044E1" w:rsidRDefault="00A044E1" w:rsidP="00A044E1">
      <w:pPr>
        <w:pStyle w:val="Odsekzoznamu"/>
        <w:numPr>
          <w:ilvl w:val="0"/>
          <w:numId w:val="2"/>
        </w:numPr>
        <w:ind w:left="0" w:firstLine="0"/>
        <w:rPr>
          <w:b/>
        </w:rPr>
      </w:pPr>
      <w:r w:rsidRPr="00565044">
        <w:rPr>
          <w:b/>
        </w:rPr>
        <w:t>Založenie spoločnoti</w:t>
      </w:r>
    </w:p>
    <w:p w14:paraId="3F532F0A" w14:textId="6E791FE3" w:rsidR="00A044E1" w:rsidRDefault="00A044E1" w:rsidP="00A044E1">
      <w:pPr>
        <w:pStyle w:val="Odsekzoznamu"/>
        <w:ind w:left="0"/>
      </w:pPr>
      <w:r>
        <w:t xml:space="preserve">Spoločnost </w:t>
      </w:r>
      <w:r w:rsidR="00712F6F">
        <w:t xml:space="preserve">RS-consult </w:t>
      </w:r>
      <w:r>
        <w:t xml:space="preserve">s.r.o. bola zapísaná v Oddieli: Sro, Vložka číslo: </w:t>
      </w:r>
      <w:r w:rsidR="00712F6F">
        <w:t>44068</w:t>
      </w:r>
      <w:r>
        <w:t>/T</w:t>
      </w:r>
    </w:p>
    <w:p w14:paraId="754064D4" w14:textId="77777777" w:rsidR="00A044E1" w:rsidRDefault="00A044E1" w:rsidP="00A044E1">
      <w:pPr>
        <w:pStyle w:val="Odsekzoznamu"/>
        <w:ind w:left="0"/>
      </w:pPr>
    </w:p>
    <w:p w14:paraId="4268FCD2" w14:textId="77777777" w:rsidR="00A044E1" w:rsidRDefault="00A044E1" w:rsidP="00A044E1">
      <w:pPr>
        <w:pStyle w:val="Odsekzoznamu"/>
        <w:numPr>
          <w:ilvl w:val="0"/>
          <w:numId w:val="2"/>
        </w:numPr>
        <w:ind w:left="426"/>
        <w:rPr>
          <w:b/>
        </w:rPr>
      </w:pPr>
      <w:r>
        <w:rPr>
          <w:b/>
        </w:rPr>
        <w:t>Hlavnou činnosťou spoločnosti je:</w:t>
      </w:r>
    </w:p>
    <w:p w14:paraId="50B7DC08" w14:textId="52E098A7" w:rsidR="00A044E1" w:rsidRDefault="00A044E1" w:rsidP="00A044E1">
      <w:pPr>
        <w:pStyle w:val="Odsekzoznamu"/>
        <w:numPr>
          <w:ilvl w:val="0"/>
          <w:numId w:val="3"/>
        </w:numPr>
      </w:pPr>
      <w:r>
        <w:t xml:space="preserve">Firma </w:t>
      </w:r>
      <w:r w:rsidR="00712F6F">
        <w:t>v</w:t>
      </w:r>
      <w:r>
        <w:t xml:space="preserve"> roku 20</w:t>
      </w:r>
      <w:r w:rsidR="0051572A">
        <w:t>2</w:t>
      </w:r>
      <w:r w:rsidR="00204EC9">
        <w:t>2</w:t>
      </w:r>
      <w:r>
        <w:t xml:space="preserve"> nevy</w:t>
      </w:r>
      <w:r w:rsidR="0051572A">
        <w:t>konávala</w:t>
      </w:r>
      <w:r>
        <w:t xml:space="preserve"> žiadnu činnosť</w:t>
      </w:r>
    </w:p>
    <w:tbl>
      <w:tblPr>
        <w:tblW w:w="14669" w:type="dxa"/>
        <w:tblInd w:w="-1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69"/>
      </w:tblGrid>
      <w:tr w:rsidR="00A044E1" w:rsidRPr="00A044E1" w14:paraId="5A5AAB44" w14:textId="77777777" w:rsidTr="00712F6F">
        <w:trPr>
          <w:trHeight w:val="3603"/>
        </w:trPr>
        <w:tc>
          <w:tcPr>
            <w:tcW w:w="14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ED48" w14:textId="77777777" w:rsidR="00A044E1" w:rsidRPr="00A044E1" w:rsidRDefault="00A044E1" w:rsidP="00AD6DCE"/>
          <w:p w14:paraId="54289491" w14:textId="1D6D6368" w:rsidR="00A044E1" w:rsidRPr="00A044E1" w:rsidRDefault="00A044E1" w:rsidP="00AD6DCE">
            <w:pPr>
              <w:tabs>
                <w:tab w:val="left" w:pos="10195"/>
              </w:tabs>
              <w:spacing w:after="240"/>
              <w:ind w:left="-75" w:right="4676"/>
            </w:pPr>
            <w:r w:rsidRPr="00A044E1">
              <w:t>Právny dôvod na zostavenie účtovnej závierky: k 31.12.20</w:t>
            </w:r>
            <w:r w:rsidR="0051572A">
              <w:t>2</w:t>
            </w:r>
            <w:r w:rsidR="00204EC9">
              <w:t>2</w:t>
            </w:r>
            <w:r w:rsidRPr="00A044E1">
              <w:t xml:space="preserve"> je účtovná závierka zostavená ako riadna účtovná závierka za účtovné obdobie od </w:t>
            </w:r>
            <w:r w:rsidR="0051572A">
              <w:t>01</w:t>
            </w:r>
            <w:r w:rsidRPr="00A044E1">
              <w:t>.</w:t>
            </w:r>
            <w:r w:rsidR="0051572A">
              <w:t>01</w:t>
            </w:r>
            <w:r w:rsidRPr="00A044E1">
              <w:t>.20</w:t>
            </w:r>
            <w:r w:rsidR="0051572A">
              <w:t>2</w:t>
            </w:r>
            <w:r w:rsidR="00204EC9">
              <w:t>2</w:t>
            </w:r>
            <w:r w:rsidRPr="00A044E1">
              <w:t>-31.12.20</w:t>
            </w:r>
            <w:r w:rsidR="0051572A">
              <w:t>2</w:t>
            </w:r>
            <w:r w:rsidR="00204EC9">
              <w:t>2</w:t>
            </w:r>
            <w:r w:rsidRPr="00A044E1">
              <w:t>.</w:t>
            </w:r>
          </w:p>
          <w:p w14:paraId="33D8604F" w14:textId="77777777" w:rsidR="00A044E1" w:rsidRPr="00A044E1" w:rsidRDefault="00A044E1" w:rsidP="00AD6DCE">
            <w:pPr>
              <w:tabs>
                <w:tab w:val="left" w:pos="10195"/>
              </w:tabs>
              <w:spacing w:after="240"/>
              <w:ind w:right="4676"/>
            </w:pPr>
            <w:r w:rsidRPr="00A044E1">
              <w:t>Údaje o skupine účtovných jednotiek: spoločnosť nie je súčasťou žiadnej skupiny.</w:t>
            </w:r>
          </w:p>
          <w:p w14:paraId="0EF3842E" w14:textId="77777777" w:rsidR="00A044E1" w:rsidRPr="00A044E1" w:rsidRDefault="00A044E1" w:rsidP="00AD6DCE">
            <w:pPr>
              <w:tabs>
                <w:tab w:val="left" w:pos="10195"/>
              </w:tabs>
              <w:spacing w:after="240"/>
              <w:ind w:right="4676"/>
            </w:pPr>
          </w:p>
          <w:p w14:paraId="2F228525" w14:textId="77777777" w:rsidR="00A044E1" w:rsidRPr="00A044E1" w:rsidRDefault="00A044E1" w:rsidP="00AD6DCE">
            <w:pPr>
              <w:tabs>
                <w:tab w:val="left" w:pos="10195"/>
              </w:tabs>
              <w:spacing w:after="240"/>
              <w:ind w:right="4676"/>
            </w:pPr>
          </w:p>
        </w:tc>
      </w:tr>
      <w:tr w:rsidR="00A044E1" w:rsidRPr="00EF5564" w14:paraId="54EA057A" w14:textId="77777777" w:rsidTr="00712F6F">
        <w:trPr>
          <w:trHeight w:val="285"/>
        </w:trPr>
        <w:tc>
          <w:tcPr>
            <w:tcW w:w="14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2CD6" w14:textId="77777777" w:rsidR="00A044E1" w:rsidRPr="00EF5564" w:rsidRDefault="00A044E1" w:rsidP="00AD6DCE"/>
        </w:tc>
      </w:tr>
    </w:tbl>
    <w:p w14:paraId="30E0FD33" w14:textId="77777777" w:rsidR="00594B1F" w:rsidRDefault="00594B1F"/>
    <w:sectPr w:rsidR="00594B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C1E71"/>
    <w:multiLevelType w:val="hybridMultilevel"/>
    <w:tmpl w:val="CF1CEED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90C7C"/>
    <w:multiLevelType w:val="hybridMultilevel"/>
    <w:tmpl w:val="6C0A5148"/>
    <w:lvl w:ilvl="0" w:tplc="B0540738">
      <w:numFmt w:val="bullet"/>
      <w:lvlText w:val="-"/>
      <w:lvlJc w:val="left"/>
      <w:pPr>
        <w:ind w:left="426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" w15:restartNumberingAfterBreak="0">
    <w:nsid w:val="53634590"/>
    <w:multiLevelType w:val="hybridMultilevel"/>
    <w:tmpl w:val="EDFA1C6E"/>
    <w:lvl w:ilvl="0" w:tplc="1E4254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30976537">
    <w:abstractNumId w:val="0"/>
  </w:num>
  <w:num w:numId="2" w16cid:durableId="694966307">
    <w:abstractNumId w:val="2"/>
  </w:num>
  <w:num w:numId="3" w16cid:durableId="1452162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BAmMjC2NDC0tDYyUdpeDU4uLM/DyQAqNaAPNcmAwsAAAA"/>
  </w:docVars>
  <w:rsids>
    <w:rsidRoot w:val="00A044E1"/>
    <w:rsid w:val="00204EC9"/>
    <w:rsid w:val="0051572A"/>
    <w:rsid w:val="00594B1F"/>
    <w:rsid w:val="00712F6F"/>
    <w:rsid w:val="00A044E1"/>
    <w:rsid w:val="00B83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6B2A6A"/>
  <w15:chartTrackingRefBased/>
  <w15:docId w15:val="{6D898F9E-1999-4787-9FDE-9A50456A4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044E1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044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ka-PC2</dc:creator>
  <cp:keywords/>
  <dc:description/>
  <cp:lastModifiedBy>Ivan Kollárik</cp:lastModifiedBy>
  <cp:revision>3</cp:revision>
  <dcterms:created xsi:type="dcterms:W3CDTF">2023-12-07T17:41:00Z</dcterms:created>
  <dcterms:modified xsi:type="dcterms:W3CDTF">2023-12-07T17:43:00Z</dcterms:modified>
</cp:coreProperties>
</file>